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Bernie Sinclair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Ellie Trujill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81867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